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ee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Ranjit</w:t>
      </w:r>
      <w:r>
        <w:t xml:space="preserve"> </w:t>
      </w:r>
      <w:r>
        <w:t xml:space="preserve">Panigrahi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and J. S. Brownstein,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Curr</w:t>
      </w:r>
      <w:r>
        <w:t xml:space="preserve">, vol. 9, 2017.</w:t>
      </w:r>
    </w:p>
    <w:p>
      <w:pPr>
        <w:pStyle w:val="BodyText"/>
      </w:pPr>
      <w:r>
        <w:t xml:space="preserve">[2]J. Zhou, Z. Xue, Z. Du, T. Melese, and P. D. Boyer,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Biochemistry</w:t>
      </w:r>
      <w:r>
        <w:t xml:space="preserve">, vol. 27, no. 14, pp. 5129–5135, Jul. 1988, doi: 10.1021/bi00414a027.</w:t>
      </w:r>
    </w:p>
    <w:p>
      <w:pPr>
        <w:pStyle w:val="BodyText"/>
      </w:pPr>
      <w:r>
        <w:t xml:space="preserve">[3]P. D. Boyer,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vol. 37, no. 17, pp. 2296–2307, Sep. 1998, doi: 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784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Security And Privacy Template</dc:title>
  <dc:creator>Ranjit Panigrahi</dc:creator>
  <dcterms:created xsi:type="dcterms:W3CDTF">2021-02-11T17:57:55Z</dcterms:created>
  <dcterms:modified xsi:type="dcterms:W3CDTF">2021-02-11T17:57:55Z</dcterms:modified>
</cp:coreProperties>
</file>